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128A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19BE0516" w14:textId="4A4DC5C1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person that betrayed the Konjou Clan in exchange for being a part of END, as well as the person that cursed Touma.</w:t>
      </w:r>
      <w:r w:rsidR="00E25CF7">
        <w:rPr>
          <w:rFonts w:ascii="Times New Roman" w:hAnsi="Times New Roman" w:cs="Times New Roman"/>
          <w:sz w:val="24"/>
          <w:szCs w:val="24"/>
        </w:rPr>
        <w:t xml:space="preserve"> Had his parents exiled/executed(?)</w:t>
      </w:r>
    </w:p>
    <w:p w14:paraId="29D5E560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0DCD5930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19E33A97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3D4B7684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130E809F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2E68FEFF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0D0B4F10" w14:textId="77777777" w:rsidR="00CE37CE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05E4C4C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45E917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0037E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26DB4C5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5BCBC37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48D4ADF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7E0C07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A0392B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BDEB2F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F42544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468E93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8D87452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F33C3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385AD0D2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0F09C7E8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0546CAEE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7E3B00E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44E5C747" w14:textId="77777777" w:rsidR="00CE37CE" w:rsidRPr="00F01381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E1ABF7E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2331104E" w14:textId="77777777" w:rsidR="00CE37CE" w:rsidRPr="00F01381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C4B3769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5C997E06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784A5F1" w14:textId="77777777" w:rsidR="00CE37CE" w:rsidRPr="00F01381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06DEC866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2BBAAD3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33943814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8381EF9" w14:textId="77777777" w:rsidR="00CE37CE" w:rsidRPr="0039018C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C0909C6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01C8F08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4C07823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6CD8B51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0666808A" w14:textId="77777777" w:rsidR="00CE37CE" w:rsidRPr="0039018C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255DE701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1E73E609" w14:textId="77777777" w:rsidR="00CE37CE" w:rsidRPr="0039018C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F4CA47C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1A4F1240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67BD59F" w14:textId="77777777" w:rsidR="00CE37CE" w:rsidRPr="0039018C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37BF33B1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3D2EDB9A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49AB75A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51CDE8F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6FA013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4C5CF043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247A21BE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C6D42F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6AF3934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0B32455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9B4FC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3B508D70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1C4EDD1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84F900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40514493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8C09180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9A83A9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8B9D205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3BBAEBAC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0CF007DE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F6A9614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70C7393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63BAC76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80EE66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60467E11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0B5F492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18694D1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307F77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63AE168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A41C82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3AE66651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3F00905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A96C542" w14:textId="77777777" w:rsidR="00CE37CE" w:rsidRPr="0039018C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251A308C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78C52DD8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3F7CA025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B187BD7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6553BD1F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588B3C2E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909C75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6CF15FC" w14:textId="77777777" w:rsidR="00CE37CE" w:rsidRDefault="00CE37CE" w:rsidP="00CE37CE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8B4A87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B6D8C2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A681C4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ACD01B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C878B7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6CBE224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AF5AD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3DBDAE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0BA29D8C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882B589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97B3305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661102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4B63B28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7E0838D5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1C793246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08A7AAC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0B91111F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574A96D2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388D7D8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13CD6658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49DBEE86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55A5922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461A27A5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746FCAE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FC87B60" w14:textId="77777777" w:rsidR="00CE37CE" w:rsidRPr="00E8232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49320231" w14:textId="77777777" w:rsidR="00CE37CE" w:rsidRPr="00B72102" w:rsidRDefault="00CE37CE" w:rsidP="00CE37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1E8AF66F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541CB1A0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BD734E5" w14:textId="77777777" w:rsidR="00CE37CE" w:rsidRPr="00AA4814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3A151301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5586D0B9" w14:textId="77777777" w:rsidR="00CE37CE" w:rsidRDefault="00CE37CE" w:rsidP="00CE37C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0022E5D" w14:textId="77777777" w:rsidR="00CE37CE" w:rsidRPr="005324BC" w:rsidRDefault="00CE37CE" w:rsidP="00CE37C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EB96180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08DE62CA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6809974" w14:textId="77777777" w:rsidR="00CE37CE" w:rsidRPr="005324BC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1E8BC837" w14:textId="77777777" w:rsidR="00CE37CE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38CADFC" w14:textId="77777777" w:rsidR="00CE37CE" w:rsidRPr="00D21259" w:rsidRDefault="00CE37CE" w:rsidP="00CE37C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6FB8BBD" w14:textId="77777777" w:rsidR="00CE37CE" w:rsidRDefault="00CE37CE" w:rsidP="00CE37CE">
      <w:pPr>
        <w:rPr>
          <w:rFonts w:ascii="Times New Roman" w:hAnsi="Times New Roman" w:cs="Times New Roman"/>
          <w:sz w:val="24"/>
          <w:szCs w:val="24"/>
        </w:rPr>
      </w:pPr>
    </w:p>
    <w:p w14:paraId="2B2CC0C8" w14:textId="77777777" w:rsidR="00CE37CE" w:rsidRPr="001952E2" w:rsidRDefault="00CE37CE" w:rsidP="00CE37CE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538DE915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LKwNDeyMDKzMLFU0lEKTi0uzszPAykwqgUAa2WehiwAAAA="/>
  </w:docVars>
  <w:rsids>
    <w:rsidRoot w:val="0033086C"/>
    <w:rsid w:val="0033086C"/>
    <w:rsid w:val="00BD362A"/>
    <w:rsid w:val="00CE37CE"/>
    <w:rsid w:val="00E2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7F8BB"/>
  <w15:chartTrackingRefBased/>
  <w15:docId w15:val="{B2C914B3-51CB-4378-9BF0-0ED637E0E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07-10T07:48:00Z</dcterms:created>
  <dcterms:modified xsi:type="dcterms:W3CDTF">2022-07-26T02:58:00Z</dcterms:modified>
</cp:coreProperties>
</file>